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26965" w14:textId="77777777" w:rsidR="00967F23" w:rsidRDefault="00967F23" w:rsidP="00967F23">
      <w:pPr>
        <w:rPr>
          <w:rFonts w:ascii="Arial" w:hAnsi="Arial" w:cs="Arial"/>
        </w:rPr>
      </w:pPr>
      <w:r>
        <w:rPr>
          <w:rFonts w:ascii="Arial" w:hAnsi="Arial" w:cs="Arial"/>
        </w:rPr>
        <w:t>Supplemental Table 11. Stratified analysis by breast cancer stage</w:t>
      </w:r>
    </w:p>
    <w:p w14:paraId="10221C24" w14:textId="77777777" w:rsidR="00967F23" w:rsidRDefault="00967F23" w:rsidP="00967F2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age 0/I</w:t>
      </w:r>
    </w:p>
    <w:tbl>
      <w:tblPr>
        <w:tblW w:w="138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3"/>
        <w:gridCol w:w="684"/>
        <w:gridCol w:w="726"/>
        <w:gridCol w:w="3538"/>
        <w:gridCol w:w="909"/>
        <w:gridCol w:w="3534"/>
        <w:gridCol w:w="1043"/>
      </w:tblGrid>
      <w:tr w:rsidR="00967F23" w14:paraId="5F72D429" w14:textId="77777777" w:rsidTr="008C667E">
        <w:trPr>
          <w:trHeight w:val="264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E396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C8087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7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B94A8" w14:textId="77777777" w:rsidR="00967F23" w:rsidRDefault="00967F23" w:rsidP="00304F54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967F23" w14:paraId="25EED19A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20EA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8C36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D431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3F984" w14:textId="77777777" w:rsidR="00967F23" w:rsidRDefault="00967F23" w:rsidP="00304F54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7F1DB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61B2C" w14:textId="77777777" w:rsidR="00967F23" w:rsidRDefault="00967F23" w:rsidP="00304F54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D652B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967F23" w14:paraId="0DCFA648" w14:textId="77777777" w:rsidTr="008C667E">
        <w:trPr>
          <w:trHeight w:val="264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BD683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14A10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325ED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2ADF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8D7C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A376C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CED1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967F23" w14:paraId="02468BEB" w14:textId="77777777" w:rsidTr="008C667E">
        <w:trPr>
          <w:trHeight w:val="264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ACA5B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1F9B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60100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15244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DB873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9BAA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AF003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600253D6" w14:textId="77777777" w:rsidTr="008C667E">
        <w:trPr>
          <w:trHeight w:val="264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26E44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D13E1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5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05BC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EC919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1.89 (-15.3 - 39.07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5A70F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9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6E8B4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6.06 (-3.2 - 35.32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A1DB3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</w:t>
            </w:r>
          </w:p>
        </w:tc>
      </w:tr>
      <w:tr w:rsidR="00967F23" w14:paraId="2546BF7C" w14:textId="77777777" w:rsidTr="008C667E">
        <w:trPr>
          <w:trHeight w:val="264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723A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01251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B73EF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B6EBE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43D7A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72B9D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10C04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2FFC0340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CBD3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366D5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0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CC549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93512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 (0.39 - 6.09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5CC2E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3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6D5F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.21 (1.08 - 11.31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BCCC9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48</w:t>
            </w:r>
          </w:p>
        </w:tc>
      </w:tr>
      <w:tr w:rsidR="00967F23" w14:paraId="652F161B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58BFC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8254D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4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BE46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5E65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4.5% (10.5% - 184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23D71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13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C0DD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.4% (-3.8% - 77.3%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BB942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85</w:t>
            </w:r>
          </w:p>
        </w:tc>
      </w:tr>
      <w:tr w:rsidR="00967F23" w14:paraId="409E3D0C" w14:textId="77777777" w:rsidTr="008C667E">
        <w:trPr>
          <w:trHeight w:val="264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FF0A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1527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5D12F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6E120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75593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AD725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C921C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0D23D0FC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8DF6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E8D44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6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E3B4D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5CB6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.11 (1.07 - 11.44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8B409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55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FAF0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3 (0.74 - 2.83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9D597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9</w:t>
            </w:r>
          </w:p>
        </w:tc>
      </w:tr>
      <w:tr w:rsidR="00967F23" w14:paraId="45F98205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4FFD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74F44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4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8C91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6FB41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6% (-43.6% - 62.2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1B12C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1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6C68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4.1% (-2.6% - 114%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B8927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6</w:t>
            </w:r>
          </w:p>
        </w:tc>
      </w:tr>
      <w:tr w:rsidR="00967F23" w14:paraId="1D819AD0" w14:textId="77777777" w:rsidTr="008C667E">
        <w:trPr>
          <w:trHeight w:val="264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DE68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2051E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B003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490F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AB3D7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223F5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A5A92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1FF95800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CD62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FB583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5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3304B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06E9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7 (0.56 - 4.28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F32F4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5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298E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9 (0.77 - 3.34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09CB9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1</w:t>
            </w:r>
          </w:p>
        </w:tc>
      </w:tr>
      <w:tr w:rsidR="00967F23" w14:paraId="0638F3E8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1B5F7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EA6E3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6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52A5C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6C15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0.4% (-15.2% - 141.9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52AF7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9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DEF5B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2.5% (11.6% - 138.1%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438EE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1</w:t>
            </w:r>
          </w:p>
        </w:tc>
      </w:tr>
      <w:tr w:rsidR="00967F23" w14:paraId="4BE16503" w14:textId="77777777" w:rsidTr="008C667E">
        <w:trPr>
          <w:trHeight w:val="264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1BF0E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B69A2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034C1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4C634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4768E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5123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949CF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0D64CA17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D03A0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0DB4E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59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A126E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1F0A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A500C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DAF3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2 (0.28 - 8.31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8403B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8</w:t>
            </w:r>
          </w:p>
        </w:tc>
      </w:tr>
      <w:tr w:rsidR="00967F23" w14:paraId="0FA04A26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97FBD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65604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51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EC812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E34AD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8.2% (-3.2% - 101.4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E65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77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FF1C0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9.1% (15.8% - 92.6%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A0A0C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023</w:t>
            </w:r>
          </w:p>
        </w:tc>
      </w:tr>
      <w:tr w:rsidR="00967F23" w14:paraId="212EA27D" w14:textId="77777777" w:rsidTr="008C667E">
        <w:trPr>
          <w:trHeight w:val="264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95AD7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EA514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FA1DF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1A4ED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11A27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5388A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6CEF7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1CF23958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C573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A056F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0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F5F3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4D6C4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 (0.39 - 6.09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FD481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3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80E49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.21 (1.08 - 11.31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8F3EA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48</w:t>
            </w:r>
          </w:p>
        </w:tc>
      </w:tr>
      <w:tr w:rsidR="00967F23" w14:paraId="1C25F9AF" w14:textId="77777777" w:rsidTr="008C667E">
        <w:trPr>
          <w:trHeight w:val="301"/>
          <w:jc w:val="center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E969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34251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0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4111E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170C2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2.6% (-14.1% - 111.7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F998B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</w:t>
            </w:r>
          </w:p>
        </w:tc>
        <w:tc>
          <w:tcPr>
            <w:tcW w:w="3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245E2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8.9% (-4.6% - 74.8%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FC784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92</w:t>
            </w:r>
          </w:p>
        </w:tc>
      </w:tr>
    </w:tbl>
    <w:p w14:paraId="77E8633F" w14:textId="77777777" w:rsidR="00967F23" w:rsidRDefault="00967F23" w:rsidP="00967F23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29345C54" w14:textId="77777777" w:rsidR="00967F23" w:rsidRDefault="00967F23" w:rsidP="00967F23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58C6C07B" w14:textId="77777777" w:rsidR="00967F23" w:rsidRDefault="00967F23" w:rsidP="00967F23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5BD310D7" w14:textId="62DAD92F" w:rsidR="00967F23" w:rsidRDefault="00967F23" w:rsidP="00967F23">
      <w:pPr>
        <w:spacing w:after="160"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00CACAA0" w14:textId="7ECC1AD6" w:rsidR="002C1C50" w:rsidRDefault="002C1C50" w:rsidP="00967F23">
      <w:pPr>
        <w:spacing w:after="160" w:line="256" w:lineRule="auto"/>
        <w:rPr>
          <w:rFonts w:ascii="Arial" w:hAnsi="Arial" w:cs="Arial"/>
          <w:sz w:val="20"/>
          <w:szCs w:val="20"/>
        </w:rPr>
      </w:pPr>
    </w:p>
    <w:p w14:paraId="31B168BF" w14:textId="77777777" w:rsidR="002C1C50" w:rsidRDefault="002C1C50" w:rsidP="00967F23">
      <w:pPr>
        <w:spacing w:after="160" w:line="256" w:lineRule="auto"/>
        <w:rPr>
          <w:sz w:val="20"/>
          <w:szCs w:val="20"/>
        </w:rPr>
      </w:pPr>
    </w:p>
    <w:p w14:paraId="4B39DFFF" w14:textId="77777777" w:rsidR="00967F23" w:rsidRDefault="00967F23" w:rsidP="00967F2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age II-IV</w:t>
      </w:r>
    </w:p>
    <w:tbl>
      <w:tblPr>
        <w:tblW w:w="138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2"/>
        <w:gridCol w:w="682"/>
        <w:gridCol w:w="724"/>
        <w:gridCol w:w="3599"/>
        <w:gridCol w:w="910"/>
        <w:gridCol w:w="3596"/>
        <w:gridCol w:w="914"/>
      </w:tblGrid>
      <w:tr w:rsidR="00967F23" w14:paraId="0F6843AD" w14:textId="77777777" w:rsidTr="008C667E">
        <w:trPr>
          <w:trHeight w:val="28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315F4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DDCBA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7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9900E" w14:textId="77777777" w:rsidR="00967F23" w:rsidRDefault="00967F23" w:rsidP="00304F54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967F23" w14:paraId="73AD878B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90E7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D34DD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1D441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8B6E0" w14:textId="77777777" w:rsidR="00967F23" w:rsidRDefault="00967F23" w:rsidP="00304F54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C938E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582E1" w14:textId="77777777" w:rsidR="00967F23" w:rsidRDefault="00967F23" w:rsidP="00304F54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AD8D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967F23" w14:paraId="48417C66" w14:textId="77777777" w:rsidTr="008C667E">
        <w:trPr>
          <w:trHeight w:val="28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5DEB9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E4988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7B694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4333E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EA572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DCAAD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5148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967F23" w14:paraId="62B5D6E0" w14:textId="77777777" w:rsidTr="008C667E">
        <w:trPr>
          <w:trHeight w:val="28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E2A7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0407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70820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F921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517E3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21F86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06380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44A24A38" w14:textId="77777777" w:rsidTr="008C667E">
        <w:trPr>
          <w:trHeight w:val="28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1441C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EE639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34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302E2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25A57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0.44 (-34.06 - 13.17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084F6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8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9A48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74 (-14.99 - 20.46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A0D6F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6</w:t>
            </w:r>
          </w:p>
        </w:tc>
      </w:tr>
      <w:tr w:rsidR="00967F23" w14:paraId="39000F47" w14:textId="77777777" w:rsidTr="008C667E">
        <w:trPr>
          <w:trHeight w:val="28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61997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08821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31E66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202AD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D8C9A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7BD0C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C4BAC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197A92BB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6F221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3C5EF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33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D5BE1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AC2E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3 (0.49 - 5.28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3A447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5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236D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05 (0.5 - 2.24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FE541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</w:t>
            </w:r>
          </w:p>
        </w:tc>
      </w:tr>
      <w:tr w:rsidR="00967F23" w14:paraId="70B6C37B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BD88B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F0058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89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D247C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D6DE7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4.2% (-44.5% - 37.4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E345A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B16D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.3% (-23.6% - 54.9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92900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5</w:t>
            </w:r>
          </w:p>
        </w:tc>
      </w:tr>
      <w:tr w:rsidR="00967F23" w14:paraId="1061462F" w14:textId="77777777" w:rsidTr="008C667E">
        <w:trPr>
          <w:trHeight w:val="28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647D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EA3D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0A421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58033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3E1D2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AFF18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91256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348AADF7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E43D9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DE6AD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32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744A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19149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03 (0.5 - 2.2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F7676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4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057A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35 (0.78 - 2.36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F396C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8</w:t>
            </w:r>
          </w:p>
        </w:tc>
      </w:tr>
      <w:tr w:rsidR="00967F23" w14:paraId="754257D6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0AC61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1E24D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17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36E61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E40E0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2.3% (-42.5% - 72.9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BAFB6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3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0A6E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7.3% (-38.4% - 40.5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F6780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</w:t>
            </w:r>
          </w:p>
        </w:tc>
      </w:tr>
      <w:tr w:rsidR="00967F23" w14:paraId="719956C4" w14:textId="77777777" w:rsidTr="008C667E">
        <w:trPr>
          <w:trHeight w:val="28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0B1BE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F896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659C0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E2332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90629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E3A4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F4290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1FEE6C2B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28FD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52803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30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CCD10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3ADB7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05 (0.46 - 2.59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C0339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1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46EF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62 (0.83 - 3.28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19142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7</w:t>
            </w:r>
          </w:p>
        </w:tc>
      </w:tr>
      <w:tr w:rsidR="00967F23" w14:paraId="3F1BF4BF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8634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52A00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1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93D5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2BF1E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7.3% (-53.3% - 52.1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AC88D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9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C9D5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.2% (-27.6% - 78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DF850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5</w:t>
            </w:r>
          </w:p>
        </w:tc>
      </w:tr>
      <w:tr w:rsidR="00967F23" w14:paraId="23CBEFEF" w14:textId="77777777" w:rsidTr="008C667E">
        <w:trPr>
          <w:trHeight w:val="28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91B81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0EEB7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2CDEE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2E911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42790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E98DA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ABF5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3E20D39F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070A0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D8AEF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26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7C060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BFCA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7EA4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3A9B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04 (0.48 - 11.21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3B2D8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6</w:t>
            </w:r>
          </w:p>
        </w:tc>
      </w:tr>
      <w:tr w:rsidR="00967F23" w14:paraId="5A54DFAD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35BB9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27D54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15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EF766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5F5D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3.7% (-34.4% - 44.8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6428D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5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4138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.4% (-17.1% - 53.3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F23FF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3</w:t>
            </w:r>
          </w:p>
        </w:tc>
      </w:tr>
      <w:tr w:rsidR="00967F23" w14:paraId="109182BE" w14:textId="77777777" w:rsidTr="008C667E">
        <w:trPr>
          <w:trHeight w:val="28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5DB39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7D859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3A27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CFB7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8A3BB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E1521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D3E72" w14:textId="77777777" w:rsidR="00967F23" w:rsidRDefault="00967F23" w:rsidP="00304F54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967F23" w14:paraId="585EEDE9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17902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0E3B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27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DAB25E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99E2F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38 (0.46 - 5.15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64958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9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86765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27 (0.59 - 2.86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370E5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5</w:t>
            </w:r>
          </w:p>
        </w:tc>
      </w:tr>
      <w:tr w:rsidR="00967F23" w14:paraId="23BB9083" w14:textId="77777777" w:rsidTr="008C667E">
        <w:trPr>
          <w:trHeight w:val="325"/>
          <w:jc w:val="center"/>
        </w:trPr>
        <w:tc>
          <w:tcPr>
            <w:tcW w:w="3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9F2FD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BAA9A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8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CB5DA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95938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4.8% (-24.5% - 80.3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077D7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3</w:t>
            </w:r>
          </w:p>
        </w:tc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212F3" w14:textId="77777777" w:rsidR="00967F23" w:rsidRDefault="00967F23" w:rsidP="00304F54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0.9% (-28.9% - 39.1%)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DD5B1" w14:textId="77777777" w:rsidR="00967F23" w:rsidRDefault="00967F23" w:rsidP="00304F54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6</w:t>
            </w:r>
          </w:p>
        </w:tc>
      </w:tr>
    </w:tbl>
    <w:p w14:paraId="6DA3C7AE" w14:textId="77777777" w:rsidR="00967F23" w:rsidRDefault="00967F23" w:rsidP="00967F23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3F305319" w14:textId="77777777" w:rsidR="00967F23" w:rsidRDefault="00967F23" w:rsidP="00967F23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3BF0CDB5" w14:textId="77777777" w:rsidR="00967F23" w:rsidRDefault="00967F23" w:rsidP="00967F23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27307EDA" w14:textId="1F719C54" w:rsidR="00967F23" w:rsidRDefault="00967F23" w:rsidP="00304F54">
      <w:pPr>
        <w:spacing w:after="160" w:line="256" w:lineRule="auto"/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sectPr w:rsidR="00967F23" w:rsidSect="008C667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713445"/>
    <w:multiLevelType w:val="hybridMultilevel"/>
    <w:tmpl w:val="86B653DE"/>
    <w:lvl w:ilvl="0" w:tplc="F0E65EFC">
      <w:start w:val="1"/>
      <w:numFmt w:val="upp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936156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sDA1NjM1Mje2tDRU0lEKTi0uzszPAykwrAUAXNnyESwAAAA="/>
  </w:docVars>
  <w:rsids>
    <w:rsidRoot w:val="00967F23"/>
    <w:rsid w:val="002C1C50"/>
    <w:rsid w:val="00304F54"/>
    <w:rsid w:val="008C667E"/>
    <w:rsid w:val="0096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0D395"/>
  <w15:chartTrackingRefBased/>
  <w15:docId w15:val="{849805D7-4B75-4AC8-9999-0A294993F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F23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7F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7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A0CB697105849B83F263D676898AD" ma:contentTypeVersion="14" ma:contentTypeDescription="Create a new document." ma:contentTypeScope="" ma:versionID="96a6fefd03439c9f7896d15c4800a2c5">
  <xsd:schema xmlns:xsd="http://www.w3.org/2001/XMLSchema" xmlns:xs="http://www.w3.org/2001/XMLSchema" xmlns:p="http://schemas.microsoft.com/office/2006/metadata/properties" xmlns:ns3="c4ff800a-f018-4071-9c71-d1d54e93c17c" xmlns:ns4="0b9c248d-ef06-4310-a196-107a9909e5c8" targetNamespace="http://schemas.microsoft.com/office/2006/metadata/properties" ma:root="true" ma:fieldsID="e8b2eb08cc183af6ec769a2155be179f" ns3:_="" ns4:_="">
    <xsd:import namespace="c4ff800a-f018-4071-9c71-d1d54e93c17c"/>
    <xsd:import namespace="0b9c248d-ef06-4310-a196-107a9909e5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f800a-f018-4071-9c71-d1d54e93c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c248d-ef06-4310-a196-107a9909e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9c248d-ef06-4310-a196-107a9909e5c8" xsi:nil="true"/>
  </documentManagement>
</p:properties>
</file>

<file path=customXml/itemProps1.xml><?xml version="1.0" encoding="utf-8"?>
<ds:datastoreItem xmlns:ds="http://schemas.openxmlformats.org/officeDocument/2006/customXml" ds:itemID="{95920CB3-2030-4E8D-B27B-8FE4310896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f800a-f018-4071-9c71-d1d54e93c17c"/>
    <ds:schemaRef ds:uri="0b9c248d-ef06-4310-a196-107a9909e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C2C552-CD25-43CF-B0AB-AEC917A8E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AEB629-4CD5-439F-9A50-37055A73ED6B}">
  <ds:schemaRefs>
    <ds:schemaRef ds:uri="http://schemas.microsoft.com/office/2006/metadata/properties"/>
    <ds:schemaRef ds:uri="http://schemas.microsoft.com/office/infopath/2007/PartnerControls"/>
    <ds:schemaRef ds:uri="0b9c248d-ef06-4310-a196-107a9909e5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4</Words>
  <Characters>2706</Characters>
  <Application>Microsoft Office Word</Application>
  <DocSecurity>0</DocSecurity>
  <Lines>22</Lines>
  <Paragraphs>6</Paragraphs>
  <ScaleCrop>false</ScaleCrop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, Anita</dc:creator>
  <cp:keywords/>
  <dc:description/>
  <cp:lastModifiedBy>Cheng, Ting-Yuan</cp:lastModifiedBy>
  <cp:revision>3</cp:revision>
  <dcterms:created xsi:type="dcterms:W3CDTF">2023-02-06T15:35:00Z</dcterms:created>
  <dcterms:modified xsi:type="dcterms:W3CDTF">2023-02-06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A0CB697105849B83F263D676898AD</vt:lpwstr>
  </property>
</Properties>
</file>